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BB322" w14:textId="77777777" w:rsidR="00270865" w:rsidRPr="001628F6" w:rsidRDefault="00270865" w:rsidP="00996A62">
      <w:pPr>
        <w:rPr>
          <w:lang w:val="en-GB"/>
        </w:rPr>
      </w:pPr>
    </w:p>
    <w:p w14:paraId="0143F466" w14:textId="082E10D7" w:rsidR="00270865" w:rsidRPr="00EB2FDF" w:rsidRDefault="00B768FB" w:rsidP="00985F75">
      <w:pPr>
        <w:pStyle w:val="Heading1"/>
        <w:rPr>
          <w:lang w:val="en-GB"/>
        </w:rPr>
      </w:pPr>
      <w:r>
        <w:rPr>
          <w:rFonts w:cs="Times New Roman"/>
        </w:rPr>
        <w:t>Title of the presentation</w:t>
      </w:r>
      <w:r w:rsidR="007F2A82">
        <w:rPr>
          <w:rFonts w:cs="Times New Roman"/>
        </w:rPr>
        <w:t xml:space="preserve"> (Verdana 14 points-bold)</w:t>
      </w:r>
      <w:r w:rsidR="00985F75">
        <w:rPr>
          <w:rFonts w:cs="Times New Roman"/>
        </w:rPr>
        <w:t xml:space="preserve"> </w:t>
      </w:r>
    </w:p>
    <w:p w14:paraId="2703A6C0" w14:textId="77777777" w:rsidR="00270865" w:rsidRPr="001628F6" w:rsidRDefault="00270865" w:rsidP="009D1662">
      <w:pPr>
        <w:pStyle w:val="Heading3"/>
        <w:rPr>
          <w:lang w:val="en-GB"/>
        </w:rPr>
      </w:pPr>
    </w:p>
    <w:p w14:paraId="5220E858" w14:textId="5B842F96" w:rsidR="00270865" w:rsidRPr="007F2A82" w:rsidRDefault="007F2A82" w:rsidP="00F30757">
      <w:pPr>
        <w:spacing w:line="360" w:lineRule="auto"/>
        <w:jc w:val="center"/>
        <w:outlineLvl w:val="0"/>
        <w:rPr>
          <w:rFonts w:ascii="Verdana" w:hAnsi="Verdana" w:cs="Times New Roman"/>
          <w:sz w:val="22"/>
          <w:szCs w:val="22"/>
        </w:rPr>
      </w:pPr>
      <w:r w:rsidRPr="00353104">
        <w:rPr>
          <w:rFonts w:ascii="Verdana" w:hAnsi="Verdana"/>
          <w:sz w:val="22"/>
          <w:szCs w:val="22"/>
          <w:u w:val="single"/>
          <w:lang w:val="en-GB"/>
        </w:rPr>
        <w:t>First Author</w:t>
      </w:r>
      <w:r w:rsidRPr="00353104">
        <w:rPr>
          <w:rFonts w:ascii="Verdana" w:hAnsi="Verdana"/>
          <w:sz w:val="22"/>
          <w:szCs w:val="22"/>
          <w:vertAlign w:val="superscript"/>
          <w:lang w:val="en-GB"/>
        </w:rPr>
        <w:t>1</w:t>
      </w:r>
      <w:r w:rsidRPr="00353104">
        <w:rPr>
          <w:rFonts w:ascii="Verdana" w:hAnsi="Verdana"/>
          <w:sz w:val="22"/>
          <w:szCs w:val="22"/>
          <w:lang w:val="en-GB"/>
        </w:rPr>
        <w:t xml:space="preserve"> (presenting author underscored), </w:t>
      </w:r>
      <w:r w:rsidRPr="007F2A82">
        <w:rPr>
          <w:rFonts w:ascii="Verdana" w:hAnsi="Verdana"/>
          <w:sz w:val="22"/>
          <w:szCs w:val="22"/>
          <w:lang w:val="en-GB"/>
        </w:rPr>
        <w:t>Second Author</w:t>
      </w:r>
      <w:r w:rsidR="00177B2A" w:rsidRPr="00177B2A">
        <w:rPr>
          <w:rFonts w:ascii="Verdana" w:hAnsi="Verdana"/>
          <w:sz w:val="22"/>
          <w:szCs w:val="22"/>
          <w:vertAlign w:val="superscript"/>
          <w:lang w:val="en-GB"/>
        </w:rPr>
        <w:t>1</w:t>
      </w:r>
      <w:r w:rsidRPr="007F2A82">
        <w:rPr>
          <w:rFonts w:ascii="Verdana" w:hAnsi="Verdana"/>
          <w:sz w:val="22"/>
          <w:szCs w:val="22"/>
          <w:lang w:val="en-GB"/>
        </w:rPr>
        <w:t>, Third Author</w:t>
      </w:r>
      <w:r w:rsidR="00353104">
        <w:rPr>
          <w:rFonts w:ascii="Verdana" w:hAnsi="Verdana"/>
          <w:sz w:val="22"/>
          <w:szCs w:val="22"/>
          <w:vertAlign w:val="superscript"/>
          <w:lang w:val="en-GB"/>
        </w:rPr>
        <w:t>1</w:t>
      </w:r>
      <w:r w:rsidRPr="007F2A82">
        <w:rPr>
          <w:rFonts w:ascii="Verdana" w:hAnsi="Verdana"/>
          <w:sz w:val="22"/>
          <w:szCs w:val="22"/>
          <w:lang w:val="en-GB"/>
        </w:rPr>
        <w:t>, and Fourth Author</w:t>
      </w:r>
      <w:r w:rsidR="00F63674" w:rsidRPr="007F2A82">
        <w:rPr>
          <w:rFonts w:ascii="Verdana" w:hAnsi="Verdana" w:cs="Times New Roman"/>
          <w:sz w:val="22"/>
          <w:szCs w:val="22"/>
          <w:vertAlign w:val="superscript"/>
        </w:rPr>
        <w:t>1</w:t>
      </w:r>
      <w:r>
        <w:rPr>
          <w:rFonts w:ascii="Verdana" w:hAnsi="Verdana" w:cs="Times New Roman"/>
          <w:sz w:val="22"/>
          <w:szCs w:val="22"/>
          <w:vertAlign w:val="superscript"/>
        </w:rPr>
        <w:t xml:space="preserve"> </w:t>
      </w:r>
      <w:r>
        <w:rPr>
          <w:rFonts w:ascii="Verdana" w:hAnsi="Verdana" w:cs="Times New Roman"/>
          <w:sz w:val="22"/>
          <w:szCs w:val="22"/>
        </w:rPr>
        <w:t>(Verdana 11 points)</w:t>
      </w:r>
    </w:p>
    <w:p w14:paraId="4CF80C6D" w14:textId="77777777" w:rsidR="009A4843" w:rsidRPr="001628F6" w:rsidRDefault="009A4843" w:rsidP="009D1662">
      <w:pPr>
        <w:pStyle w:val="Heading2"/>
        <w:rPr>
          <w:lang w:val="en-GB"/>
        </w:rPr>
      </w:pPr>
    </w:p>
    <w:p w14:paraId="4A3DF7A3" w14:textId="31F6C80D" w:rsidR="00270865" w:rsidRPr="00177B2A" w:rsidRDefault="009A4843" w:rsidP="009D1662">
      <w:pPr>
        <w:pStyle w:val="Heading3"/>
        <w:rPr>
          <w:lang w:val="en-GB"/>
        </w:rPr>
      </w:pPr>
      <w:r w:rsidRPr="00177B2A">
        <w:rPr>
          <w:vertAlign w:val="superscript"/>
          <w:lang w:val="en-GB"/>
        </w:rPr>
        <w:t>1</w:t>
      </w:r>
      <w:r w:rsidR="009C4AE4" w:rsidRPr="00177B2A">
        <w:rPr>
          <w:lang w:val="en-GB"/>
        </w:rPr>
        <w:t xml:space="preserve"> </w:t>
      </w:r>
      <w:r w:rsidR="00177B2A" w:rsidRPr="00177B2A">
        <w:rPr>
          <w:i/>
          <w:lang w:val="en-GB"/>
        </w:rPr>
        <w:t>Affiliation</w:t>
      </w:r>
      <w:r w:rsidR="00A00BF7" w:rsidRPr="00177B2A">
        <w:rPr>
          <w:i/>
          <w:lang w:val="en-GB"/>
        </w:rPr>
        <w:t xml:space="preserve">, </w:t>
      </w:r>
      <w:r w:rsidR="00A00BF7" w:rsidRPr="00353104">
        <w:rPr>
          <w:i/>
          <w:vertAlign w:val="superscript"/>
          <w:lang w:val="en-GB"/>
        </w:rPr>
        <w:t>2</w:t>
      </w:r>
      <w:r w:rsidR="00A00BF7" w:rsidRPr="00177B2A">
        <w:rPr>
          <w:i/>
          <w:lang w:val="en-GB"/>
        </w:rPr>
        <w:t xml:space="preserve"> Affiliatio</w:t>
      </w:r>
      <w:r w:rsidR="00985F75" w:rsidRPr="00177B2A">
        <w:rPr>
          <w:i/>
          <w:lang w:val="en-GB"/>
        </w:rPr>
        <w:t>n</w:t>
      </w:r>
      <w:r w:rsidR="00177B2A" w:rsidRPr="00177B2A">
        <w:rPr>
          <w:i/>
          <w:lang w:val="en-GB"/>
        </w:rPr>
        <w:t xml:space="preserve"> (Verdana 9 points, italic)</w:t>
      </w:r>
    </w:p>
    <w:p w14:paraId="73DC13A2" w14:textId="77777777" w:rsidR="00270865" w:rsidRPr="00177B2A" w:rsidRDefault="00270865" w:rsidP="00557505">
      <w:pPr>
        <w:pStyle w:val="Heading3"/>
        <w:rPr>
          <w:lang w:val="fr-FR"/>
        </w:rPr>
      </w:pPr>
    </w:p>
    <w:p w14:paraId="7A82AF47" w14:textId="77777777" w:rsidR="00557505" w:rsidRPr="00177B2A" w:rsidRDefault="00557505" w:rsidP="00557505">
      <w:pPr>
        <w:pStyle w:val="Heading3"/>
        <w:rPr>
          <w:lang w:val="fr-FR"/>
        </w:rPr>
      </w:pPr>
    </w:p>
    <w:p w14:paraId="12EE2D24" w14:textId="332D0915" w:rsidR="00177B2A" w:rsidRPr="0049485D" w:rsidRDefault="00177B2A" w:rsidP="0049485D">
      <w:pPr>
        <w:rPr>
          <w:sz w:val="22"/>
          <w:szCs w:val="22"/>
          <w:lang w:val="en-GB"/>
        </w:rPr>
      </w:pPr>
      <w:r w:rsidRPr="070CA481">
        <w:rPr>
          <w:sz w:val="22"/>
          <w:szCs w:val="22"/>
          <w:lang w:val="en-GB"/>
        </w:rPr>
        <w:t>Abstract text (Georgia 1</w:t>
      </w:r>
      <w:r w:rsidR="0049485D" w:rsidRPr="070CA481">
        <w:rPr>
          <w:sz w:val="22"/>
          <w:szCs w:val="22"/>
          <w:lang w:val="en-GB"/>
        </w:rPr>
        <w:t>1</w:t>
      </w:r>
      <w:r w:rsidRPr="070CA481">
        <w:rPr>
          <w:sz w:val="22"/>
          <w:szCs w:val="22"/>
          <w:lang w:val="en-GB"/>
        </w:rPr>
        <w:t xml:space="preserve"> point). </w:t>
      </w:r>
      <w:r w:rsidRPr="070CA481">
        <w:rPr>
          <w:b/>
          <w:bCs/>
          <w:sz w:val="22"/>
          <w:szCs w:val="22"/>
          <w:lang w:val="en-GB"/>
        </w:rPr>
        <w:t>The maximum size for the abstract is 1 page</w:t>
      </w:r>
      <w:r w:rsidRPr="070CA481">
        <w:rPr>
          <w:sz w:val="22"/>
          <w:szCs w:val="22"/>
          <w:lang w:val="en-GB"/>
        </w:rPr>
        <w:t xml:space="preserve"> (A4 format, 210×297 mm)</w:t>
      </w:r>
      <w:r w:rsidRPr="070CA481">
        <w:rPr>
          <w:b/>
          <w:bCs/>
          <w:sz w:val="22"/>
          <w:szCs w:val="22"/>
          <w:lang w:val="en-GB"/>
        </w:rPr>
        <w:t xml:space="preserve"> including references</w:t>
      </w:r>
      <w:r w:rsidR="00D9166F">
        <w:rPr>
          <w:b/>
          <w:bCs/>
          <w:sz w:val="22"/>
          <w:szCs w:val="22"/>
          <w:lang w:val="en-GB"/>
        </w:rPr>
        <w:t xml:space="preserve"> and illustrations</w:t>
      </w:r>
      <w:r w:rsidRPr="070CA481">
        <w:rPr>
          <w:sz w:val="22"/>
          <w:szCs w:val="22"/>
          <w:lang w:val="en-GB"/>
        </w:rPr>
        <w:t>.</w:t>
      </w:r>
      <w:r w:rsidR="007E524B">
        <w:rPr>
          <w:sz w:val="22"/>
          <w:szCs w:val="22"/>
          <w:lang w:val="en-GB"/>
        </w:rPr>
        <w:t xml:space="preserve"> </w:t>
      </w:r>
      <w:r w:rsidRPr="070CA481">
        <w:rPr>
          <w:sz w:val="22"/>
          <w:szCs w:val="22"/>
          <w:lang w:val="en-GB"/>
        </w:rPr>
        <w:t xml:space="preserve">Please start </w:t>
      </w:r>
      <w:r w:rsidR="009E3DE0">
        <w:rPr>
          <w:sz w:val="22"/>
          <w:szCs w:val="22"/>
          <w:lang w:val="en-GB"/>
        </w:rPr>
        <w:t>by</w:t>
      </w:r>
      <w:r w:rsidRPr="070CA481">
        <w:rPr>
          <w:sz w:val="22"/>
          <w:szCs w:val="22"/>
          <w:lang w:val="en-GB"/>
        </w:rPr>
        <w:t xml:space="preserve"> saving this Word template on your computer and then use the saved file to prepare your abstract document. </w:t>
      </w:r>
    </w:p>
    <w:p w14:paraId="56467B12" w14:textId="43A99A4D" w:rsidR="00177B2A" w:rsidRPr="0049485D" w:rsidRDefault="00177B2A" w:rsidP="0049485D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Name your abstract document "Lastname</w:t>
      </w:r>
      <w:r w:rsidR="00BD2BA6" w:rsidRPr="1D6A7D6F">
        <w:rPr>
          <w:sz w:val="22"/>
          <w:szCs w:val="22"/>
          <w:lang w:val="en-GB"/>
        </w:rPr>
        <w:t>_</w:t>
      </w:r>
      <w:r w:rsidRPr="1D6A7D6F">
        <w:rPr>
          <w:sz w:val="22"/>
          <w:szCs w:val="22"/>
          <w:lang w:val="en-GB"/>
        </w:rPr>
        <w:t>Firstname" (please note that the file name should only contain letters A-Z, a-z)</w:t>
      </w:r>
      <w:r w:rsidR="00785E29">
        <w:rPr>
          <w:sz w:val="22"/>
          <w:szCs w:val="22"/>
          <w:lang w:val="en-GB"/>
        </w:rPr>
        <w:t>, save it as a Word or a PDF</w:t>
      </w:r>
      <w:r w:rsidR="006C66AF">
        <w:rPr>
          <w:sz w:val="22"/>
          <w:szCs w:val="22"/>
          <w:lang w:val="en-GB"/>
        </w:rPr>
        <w:t>,</w:t>
      </w:r>
      <w:r w:rsidR="00BD2BA6" w:rsidRPr="1D6A7D6F">
        <w:rPr>
          <w:sz w:val="22"/>
          <w:szCs w:val="22"/>
          <w:lang w:val="en-GB"/>
        </w:rPr>
        <w:t xml:space="preserve"> </w:t>
      </w:r>
      <w:r w:rsidR="00785E29">
        <w:rPr>
          <w:sz w:val="22"/>
          <w:szCs w:val="22"/>
          <w:lang w:val="en-GB"/>
        </w:rPr>
        <w:t xml:space="preserve">and </w:t>
      </w:r>
      <w:r w:rsidR="00BD2BA6" w:rsidRPr="1D6A7D6F">
        <w:rPr>
          <w:sz w:val="22"/>
          <w:szCs w:val="22"/>
          <w:lang w:val="en-GB"/>
        </w:rPr>
        <w:t>s</w:t>
      </w:r>
      <w:r w:rsidR="0056151A">
        <w:rPr>
          <w:sz w:val="22"/>
          <w:szCs w:val="22"/>
          <w:lang w:val="en-GB"/>
        </w:rPr>
        <w:t xml:space="preserve">ubmit it in </w:t>
      </w:r>
      <w:r w:rsidR="00DF0B57">
        <w:rPr>
          <w:sz w:val="22"/>
          <w:szCs w:val="22"/>
          <w:lang w:val="en-GB"/>
        </w:rPr>
        <w:t xml:space="preserve">the abstract submission </w:t>
      </w:r>
      <w:r w:rsidR="0056151A">
        <w:rPr>
          <w:sz w:val="22"/>
          <w:szCs w:val="22"/>
          <w:lang w:val="en-GB"/>
        </w:rPr>
        <w:t>form.</w:t>
      </w:r>
    </w:p>
    <w:p w14:paraId="68EC35D5" w14:textId="00EC35AC" w:rsidR="00177B2A" w:rsidRPr="0049485D" w:rsidRDefault="00177B2A" w:rsidP="0049485D">
      <w:pPr>
        <w:rPr>
          <w:b/>
          <w:bCs/>
          <w:sz w:val="22"/>
          <w:szCs w:val="22"/>
          <w:lang w:val="en-GB"/>
        </w:rPr>
      </w:pPr>
      <w:r w:rsidRPr="0049485D">
        <w:rPr>
          <w:b/>
          <w:bCs/>
          <w:sz w:val="22"/>
          <w:szCs w:val="22"/>
          <w:lang w:val="en-GB"/>
        </w:rPr>
        <w:t>Please check the look of your abstract carefully before submission</w:t>
      </w:r>
      <w:r w:rsidR="0056151A">
        <w:rPr>
          <w:b/>
          <w:bCs/>
          <w:sz w:val="22"/>
          <w:szCs w:val="22"/>
          <w:lang w:val="en-GB"/>
        </w:rPr>
        <w:t>,</w:t>
      </w:r>
      <w:r w:rsidRPr="0049485D">
        <w:rPr>
          <w:b/>
          <w:bCs/>
          <w:sz w:val="22"/>
          <w:szCs w:val="22"/>
          <w:lang w:val="en-GB"/>
        </w:rPr>
        <w:t xml:space="preserve"> and do not forget to delete the instruction text.</w:t>
      </w:r>
    </w:p>
    <w:p w14:paraId="6BD11AFF" w14:textId="57973CDE" w:rsidR="00985F75" w:rsidRPr="0049485D" w:rsidRDefault="00177B2A" w:rsidP="0049485D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Margins and space between the different parts of the abstract should be as in this template</w:t>
      </w:r>
      <w:r w:rsidR="00BD2BA6" w:rsidRPr="1D6A7D6F">
        <w:rPr>
          <w:sz w:val="22"/>
          <w:szCs w:val="22"/>
          <w:lang w:val="en-GB"/>
        </w:rPr>
        <w:t>.</w:t>
      </w:r>
    </w:p>
    <w:p w14:paraId="332A7732" w14:textId="5FFB786F" w:rsidR="4AF87FB8" w:rsidRDefault="4AF87FB8" w:rsidP="1D6A7D6F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Good luck – we are very excited to learn about your research!</w:t>
      </w:r>
    </w:p>
    <w:sectPr w:rsidR="4AF87FB8" w:rsidSect="009D1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20" w:h="16840"/>
      <w:pgMar w:top="1380" w:right="1288" w:bottom="1180" w:left="1300" w:header="850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B9AF8" w14:textId="77777777" w:rsidR="003B3007" w:rsidRDefault="003B3007" w:rsidP="009D1662">
      <w:r>
        <w:separator/>
      </w:r>
    </w:p>
    <w:p w14:paraId="6E9508BD" w14:textId="77777777" w:rsidR="003B3007" w:rsidRDefault="003B3007" w:rsidP="009D1662"/>
    <w:p w14:paraId="667D2309" w14:textId="77777777" w:rsidR="003B3007" w:rsidRDefault="003B3007" w:rsidP="009D1662"/>
  </w:endnote>
  <w:endnote w:type="continuationSeparator" w:id="0">
    <w:p w14:paraId="030B440A" w14:textId="77777777" w:rsidR="003B3007" w:rsidRDefault="003B3007" w:rsidP="009D1662">
      <w:r>
        <w:continuationSeparator/>
      </w:r>
    </w:p>
    <w:p w14:paraId="623DD353" w14:textId="77777777" w:rsidR="003B3007" w:rsidRDefault="003B3007" w:rsidP="009D1662"/>
    <w:p w14:paraId="78E110FC" w14:textId="77777777" w:rsidR="003B3007" w:rsidRDefault="003B3007" w:rsidP="009D1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D12E1" w14:textId="77777777" w:rsidR="006F229E" w:rsidRDefault="006F229E" w:rsidP="009D166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E6FB54" w14:textId="77777777" w:rsidR="006F229E" w:rsidRDefault="006F229E" w:rsidP="009D1662">
    <w:pPr>
      <w:pStyle w:val="Footer"/>
    </w:pPr>
  </w:p>
  <w:p w14:paraId="5EE98551" w14:textId="77777777" w:rsidR="000C2043" w:rsidRDefault="000C2043" w:rsidP="009D1662"/>
  <w:p w14:paraId="2EC9B609" w14:textId="77777777" w:rsidR="000C2043" w:rsidRDefault="000C2043" w:rsidP="009D16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F2980" w14:textId="4A65D523" w:rsidR="000C2043" w:rsidRPr="00557505" w:rsidRDefault="000C2043" w:rsidP="00557505">
    <w:pPr>
      <w:pStyle w:val="Heading5"/>
      <w:pBdr>
        <w:top w:val="dotted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AEC5C" w14:textId="77777777" w:rsidR="003B3007" w:rsidRDefault="003B3007" w:rsidP="009D1662">
      <w:r>
        <w:separator/>
      </w:r>
    </w:p>
    <w:p w14:paraId="3B4A4DBA" w14:textId="77777777" w:rsidR="003B3007" w:rsidRDefault="003B3007" w:rsidP="009D1662"/>
    <w:p w14:paraId="2C94BD47" w14:textId="77777777" w:rsidR="003B3007" w:rsidRDefault="003B3007" w:rsidP="009D1662"/>
  </w:footnote>
  <w:footnote w:type="continuationSeparator" w:id="0">
    <w:p w14:paraId="3D852076" w14:textId="77777777" w:rsidR="003B3007" w:rsidRDefault="003B3007" w:rsidP="009D1662">
      <w:r>
        <w:continuationSeparator/>
      </w:r>
    </w:p>
    <w:p w14:paraId="373B2D0E" w14:textId="77777777" w:rsidR="003B3007" w:rsidRDefault="003B3007" w:rsidP="009D1662"/>
    <w:p w14:paraId="743C31EC" w14:textId="77777777" w:rsidR="003B3007" w:rsidRDefault="003B3007" w:rsidP="009D16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6498E" w14:textId="6F93770C" w:rsidR="00B54662" w:rsidRDefault="00B546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AAB6A" w14:textId="1BDD9178" w:rsidR="000C2043" w:rsidRPr="001628F6" w:rsidRDefault="0026058D" w:rsidP="006A720A">
    <w:pPr>
      <w:pStyle w:val="Header"/>
      <w:rPr>
        <w:rStyle w:val="BookTitle"/>
        <w:color w:val="44546A" w:themeColor="text2"/>
        <w:lang w:val="en-GB"/>
      </w:rPr>
    </w:pPr>
    <w:proofErr w:type="spellStart"/>
    <w:r>
      <w:rPr>
        <w:rStyle w:val="BookTitle"/>
        <w:color w:val="44546A" w:themeColor="text2"/>
        <w:lang w:val="en-GB"/>
      </w:rPr>
      <w:t>cryoNET</w:t>
    </w:r>
    <w:proofErr w:type="spellEnd"/>
    <w:r>
      <w:rPr>
        <w:rStyle w:val="BookTitle"/>
        <w:color w:val="44546A" w:themeColor="text2"/>
        <w:lang w:val="en-GB"/>
      </w:rPr>
      <w:t xml:space="preserve"> 2025</w:t>
    </w:r>
    <w:r w:rsidR="009D1662" w:rsidRPr="001628F6">
      <w:rPr>
        <w:rStyle w:val="BookTitle"/>
        <w:color w:val="44546A" w:themeColor="text2"/>
        <w:lang w:val="en-GB"/>
      </w:rPr>
      <w:t xml:space="preserve"> </w:t>
    </w:r>
    <w:r w:rsidR="009D1662" w:rsidRPr="001628F6">
      <w:rPr>
        <w:rStyle w:val="BookTitle"/>
        <w:rFonts w:ascii="Wingdings" w:eastAsia="Wingdings" w:hAnsi="Wingdings" w:cs="Wingdings"/>
        <w:color w:val="44546A" w:themeColor="text2"/>
        <w:sz w:val="13"/>
        <w:szCs w:val="13"/>
        <w:lang w:val="en-GB"/>
      </w:rPr>
      <w:t></w:t>
    </w:r>
    <w:r w:rsidR="009D1662" w:rsidRPr="001628F6">
      <w:rPr>
        <w:rStyle w:val="BookTitle"/>
        <w:color w:val="44546A" w:themeColor="text2"/>
        <w:lang w:val="en-GB"/>
      </w:rPr>
      <w:t xml:space="preserve"> </w:t>
    </w:r>
    <w:r>
      <w:rPr>
        <w:rStyle w:val="BookTitle"/>
        <w:color w:val="44546A" w:themeColor="text2"/>
        <w:lang w:val="en-GB"/>
      </w:rPr>
      <w:t>October 1-2</w:t>
    </w:r>
    <w:r w:rsidR="00BE287E" w:rsidRPr="001628F6">
      <w:rPr>
        <w:rStyle w:val="BookTitle"/>
        <w:color w:val="44546A" w:themeColor="text2"/>
        <w:lang w:val="en-GB"/>
      </w:rPr>
      <w:t>,</w:t>
    </w:r>
    <w:r w:rsidR="00892BDA">
      <w:rPr>
        <w:rStyle w:val="BookTitle"/>
        <w:color w:val="44546A" w:themeColor="text2"/>
        <w:lang w:val="en-GB"/>
      </w:rPr>
      <w:t xml:space="preserve"> 20</w:t>
    </w:r>
    <w:r w:rsidR="00985F75">
      <w:rPr>
        <w:rStyle w:val="BookTitle"/>
        <w:color w:val="44546A" w:themeColor="text2"/>
        <w:lang w:val="en-GB"/>
      </w:rPr>
      <w:t>2</w:t>
    </w:r>
    <w:r>
      <w:rPr>
        <w:rStyle w:val="BookTitle"/>
        <w:color w:val="44546A" w:themeColor="text2"/>
        <w:lang w:val="en-GB"/>
      </w:rPr>
      <w:t>5</w:t>
    </w:r>
    <w:r w:rsidR="009D28F7" w:rsidRPr="001628F6">
      <w:rPr>
        <w:rStyle w:val="BookTitle"/>
        <w:color w:val="44546A" w:themeColor="text2"/>
        <w:lang w:val="en-GB"/>
      </w:rPr>
      <w:t xml:space="preserve">, </w:t>
    </w:r>
    <w:r>
      <w:rPr>
        <w:rStyle w:val="BookTitle"/>
        <w:color w:val="44546A" w:themeColor="text2"/>
        <w:lang w:val="en-GB"/>
      </w:rPr>
      <w:t>Umeå University</w:t>
    </w:r>
    <w:r w:rsidR="00DB129F">
      <w:rPr>
        <w:rStyle w:val="BookTitle"/>
        <w:color w:val="44546A" w:themeColor="text2"/>
        <w:lang w:val="en-GB"/>
      </w:rPr>
      <w:t>, Swed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4BACE" w14:textId="4CCE4E8E" w:rsidR="00B54662" w:rsidRDefault="00B546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05"/>
  <w:drawingGridVerticalSpacing w:val="14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MyNjMxMDMzNzBR0lEKTi0uzszPAykwrAUA2itqEiwAAAA="/>
  </w:docVars>
  <w:rsids>
    <w:rsidRoot w:val="00270865"/>
    <w:rsid w:val="00017F61"/>
    <w:rsid w:val="00021B3F"/>
    <w:rsid w:val="00022158"/>
    <w:rsid w:val="0007731A"/>
    <w:rsid w:val="0008233E"/>
    <w:rsid w:val="000C2043"/>
    <w:rsid w:val="000E3210"/>
    <w:rsid w:val="001031B6"/>
    <w:rsid w:val="001121A4"/>
    <w:rsid w:val="00114684"/>
    <w:rsid w:val="001628F6"/>
    <w:rsid w:val="00171C00"/>
    <w:rsid w:val="00174F51"/>
    <w:rsid w:val="00177B2A"/>
    <w:rsid w:val="00177C18"/>
    <w:rsid w:val="001A1A70"/>
    <w:rsid w:val="00242BFE"/>
    <w:rsid w:val="0026058D"/>
    <w:rsid w:val="00270865"/>
    <w:rsid w:val="00291F3B"/>
    <w:rsid w:val="0029670E"/>
    <w:rsid w:val="002B7ECF"/>
    <w:rsid w:val="00307047"/>
    <w:rsid w:val="0032284B"/>
    <w:rsid w:val="00353104"/>
    <w:rsid w:val="00353189"/>
    <w:rsid w:val="00362083"/>
    <w:rsid w:val="00363CCC"/>
    <w:rsid w:val="00393A25"/>
    <w:rsid w:val="003B3007"/>
    <w:rsid w:val="003B6DE5"/>
    <w:rsid w:val="003D5CA0"/>
    <w:rsid w:val="00430173"/>
    <w:rsid w:val="0044447C"/>
    <w:rsid w:val="004446E2"/>
    <w:rsid w:val="00486ECD"/>
    <w:rsid w:val="00490CBE"/>
    <w:rsid w:val="0049482F"/>
    <w:rsid w:val="0049485D"/>
    <w:rsid w:val="004A4B70"/>
    <w:rsid w:val="004D750F"/>
    <w:rsid w:val="005374B4"/>
    <w:rsid w:val="00544733"/>
    <w:rsid w:val="00557505"/>
    <w:rsid w:val="0056151A"/>
    <w:rsid w:val="00571C4A"/>
    <w:rsid w:val="00590007"/>
    <w:rsid w:val="005A5016"/>
    <w:rsid w:val="006019BF"/>
    <w:rsid w:val="0065402A"/>
    <w:rsid w:val="00657148"/>
    <w:rsid w:val="00670047"/>
    <w:rsid w:val="006805D5"/>
    <w:rsid w:val="00682396"/>
    <w:rsid w:val="006942A7"/>
    <w:rsid w:val="006A1F72"/>
    <w:rsid w:val="006A720A"/>
    <w:rsid w:val="006C5723"/>
    <w:rsid w:val="006C66AF"/>
    <w:rsid w:val="006E3793"/>
    <w:rsid w:val="006E6234"/>
    <w:rsid w:val="006F229E"/>
    <w:rsid w:val="007337B3"/>
    <w:rsid w:val="007364AB"/>
    <w:rsid w:val="00741D99"/>
    <w:rsid w:val="00773730"/>
    <w:rsid w:val="00785E29"/>
    <w:rsid w:val="007B5856"/>
    <w:rsid w:val="007B7421"/>
    <w:rsid w:val="007D2C16"/>
    <w:rsid w:val="007E524B"/>
    <w:rsid w:val="007F2A82"/>
    <w:rsid w:val="00824F29"/>
    <w:rsid w:val="00832E6B"/>
    <w:rsid w:val="0086798C"/>
    <w:rsid w:val="00872AE0"/>
    <w:rsid w:val="00883AA7"/>
    <w:rsid w:val="008867AB"/>
    <w:rsid w:val="008873C8"/>
    <w:rsid w:val="00892BDA"/>
    <w:rsid w:val="008D2B2F"/>
    <w:rsid w:val="008D3005"/>
    <w:rsid w:val="008E6C19"/>
    <w:rsid w:val="0090540D"/>
    <w:rsid w:val="00910C28"/>
    <w:rsid w:val="0092049D"/>
    <w:rsid w:val="0097208D"/>
    <w:rsid w:val="00975990"/>
    <w:rsid w:val="00976D84"/>
    <w:rsid w:val="0097745B"/>
    <w:rsid w:val="00980190"/>
    <w:rsid w:val="009817CB"/>
    <w:rsid w:val="009832BB"/>
    <w:rsid w:val="00985F75"/>
    <w:rsid w:val="00996A62"/>
    <w:rsid w:val="009A4843"/>
    <w:rsid w:val="009C4AE4"/>
    <w:rsid w:val="009D03BC"/>
    <w:rsid w:val="009D1662"/>
    <w:rsid w:val="009D28F7"/>
    <w:rsid w:val="009E3DE0"/>
    <w:rsid w:val="009E4821"/>
    <w:rsid w:val="00A00BF7"/>
    <w:rsid w:val="00A44852"/>
    <w:rsid w:val="00AC6F6F"/>
    <w:rsid w:val="00B16D9D"/>
    <w:rsid w:val="00B24E1E"/>
    <w:rsid w:val="00B3069F"/>
    <w:rsid w:val="00B442D7"/>
    <w:rsid w:val="00B50AB0"/>
    <w:rsid w:val="00B54662"/>
    <w:rsid w:val="00B768FB"/>
    <w:rsid w:val="00B77A1F"/>
    <w:rsid w:val="00B936CB"/>
    <w:rsid w:val="00BB0C1E"/>
    <w:rsid w:val="00BD2BA6"/>
    <w:rsid w:val="00BE287E"/>
    <w:rsid w:val="00C36D8A"/>
    <w:rsid w:val="00C53E39"/>
    <w:rsid w:val="00C66441"/>
    <w:rsid w:val="00C909CB"/>
    <w:rsid w:val="00CA135E"/>
    <w:rsid w:val="00CD0907"/>
    <w:rsid w:val="00D16E5A"/>
    <w:rsid w:val="00D9166F"/>
    <w:rsid w:val="00DB129F"/>
    <w:rsid w:val="00DF0B57"/>
    <w:rsid w:val="00DF59E0"/>
    <w:rsid w:val="00E03BA0"/>
    <w:rsid w:val="00E10BD8"/>
    <w:rsid w:val="00E5387B"/>
    <w:rsid w:val="00E73881"/>
    <w:rsid w:val="00E75C82"/>
    <w:rsid w:val="00E87019"/>
    <w:rsid w:val="00EB2FDF"/>
    <w:rsid w:val="00EB486E"/>
    <w:rsid w:val="00EC31C9"/>
    <w:rsid w:val="00ED1B1C"/>
    <w:rsid w:val="00F30757"/>
    <w:rsid w:val="00F4265D"/>
    <w:rsid w:val="00F63674"/>
    <w:rsid w:val="00F71009"/>
    <w:rsid w:val="00FE4DF7"/>
    <w:rsid w:val="00FF06E8"/>
    <w:rsid w:val="00FF4F76"/>
    <w:rsid w:val="070CA481"/>
    <w:rsid w:val="1D6A7D6F"/>
    <w:rsid w:val="4AF8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65D23B"/>
  <w15:docId w15:val="{3FB21C89-A0CF-AC48-979F-33DCCC2F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bstract text"/>
    <w:qFormat/>
    <w:rsid w:val="00557505"/>
    <w:pPr>
      <w:spacing w:after="240"/>
      <w:jc w:val="both"/>
    </w:pPr>
    <w:rPr>
      <w:rFonts w:ascii="Georgia" w:hAnsi="Georgia"/>
      <w:sz w:val="21"/>
      <w:szCs w:val="21"/>
    </w:rPr>
  </w:style>
  <w:style w:type="paragraph" w:styleId="Heading1">
    <w:name w:val="heading 1"/>
    <w:aliases w:val="Title"/>
    <w:basedOn w:val="Normal"/>
    <w:next w:val="Normal"/>
    <w:link w:val="Heading1Char"/>
    <w:uiPriority w:val="9"/>
    <w:qFormat/>
    <w:rsid w:val="00B77A1F"/>
    <w:pPr>
      <w:spacing w:after="0" w:line="427" w:lineRule="exact"/>
      <w:ind w:right="-24"/>
      <w:jc w:val="center"/>
      <w:outlineLvl w:val="0"/>
    </w:pPr>
    <w:rPr>
      <w:rFonts w:ascii="Verdana" w:eastAsia="Calibri" w:hAnsi="Verdana" w:cs="Calibri"/>
      <w:b/>
      <w:bCs/>
      <w:position w:val="1"/>
      <w:sz w:val="28"/>
      <w:szCs w:val="28"/>
    </w:rPr>
  </w:style>
  <w:style w:type="paragraph" w:styleId="Heading2">
    <w:name w:val="heading 2"/>
    <w:aliases w:val="Authors' names"/>
    <w:basedOn w:val="Heading3"/>
    <w:next w:val="Normal"/>
    <w:link w:val="Heading2Char"/>
    <w:uiPriority w:val="9"/>
    <w:unhideWhenUsed/>
    <w:qFormat/>
    <w:rsid w:val="00B77A1F"/>
    <w:pPr>
      <w:outlineLvl w:val="1"/>
    </w:pPr>
    <w:rPr>
      <w:sz w:val="22"/>
      <w:szCs w:val="22"/>
    </w:rPr>
  </w:style>
  <w:style w:type="paragraph" w:styleId="Heading3">
    <w:name w:val="heading 3"/>
    <w:aliases w:val="Authors' affilitation"/>
    <w:basedOn w:val="Normal"/>
    <w:next w:val="Normal"/>
    <w:link w:val="Heading3Char"/>
    <w:uiPriority w:val="9"/>
    <w:unhideWhenUsed/>
    <w:qFormat/>
    <w:rsid w:val="00996A62"/>
    <w:pPr>
      <w:spacing w:after="0" w:line="240" w:lineRule="auto"/>
      <w:jc w:val="center"/>
      <w:outlineLvl w:val="2"/>
    </w:pPr>
    <w:rPr>
      <w:rFonts w:ascii="Verdana" w:eastAsia="Calibri" w:hAnsi="Verdana" w:cs="Calibri"/>
      <w:position w:val="11"/>
      <w:sz w:val="18"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6A62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i/>
      <w:iCs/>
      <w:color w:val="44546A" w:themeColor="text2"/>
      <w:sz w:val="18"/>
    </w:rPr>
  </w:style>
  <w:style w:type="paragraph" w:styleId="Heading5">
    <w:name w:val="heading 5"/>
    <w:aliases w:val="Page number"/>
    <w:basedOn w:val="Normal"/>
    <w:next w:val="Normal"/>
    <w:link w:val="Heading5Char"/>
    <w:uiPriority w:val="9"/>
    <w:unhideWhenUsed/>
    <w:qFormat/>
    <w:rsid w:val="00557505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b/>
      <w:color w:val="000000"/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2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5B9BD5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229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229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229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B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856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856"/>
    <w:rPr>
      <w:rFonts w:eastAsia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5856"/>
  </w:style>
  <w:style w:type="paragraph" w:styleId="BalloonText">
    <w:name w:val="Balloon Text"/>
    <w:basedOn w:val="Normal"/>
    <w:link w:val="BalloonTextChar"/>
    <w:uiPriority w:val="99"/>
    <w:semiHidden/>
    <w:unhideWhenUsed/>
    <w:rsid w:val="007B5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56"/>
    <w:rPr>
      <w:rFonts w:ascii="Tahoma" w:eastAsiaTheme="minorHAns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5856"/>
    <w:rPr>
      <w:color w:val="0563C1" w:themeColor="hyperlink"/>
      <w:u w:val="single"/>
    </w:rPr>
  </w:style>
  <w:style w:type="paragraph" w:customStyle="1" w:styleId="Posternr">
    <w:name w:val="Poster nr"/>
    <w:basedOn w:val="Normal"/>
    <w:qFormat/>
    <w:rsid w:val="00B77A1F"/>
    <w:pPr>
      <w:spacing w:before="35" w:after="0" w:line="337" w:lineRule="exact"/>
      <w:ind w:right="95"/>
      <w:jc w:val="right"/>
    </w:pPr>
    <w:rPr>
      <w:rFonts w:ascii="Verdana" w:eastAsia="Calibri" w:hAnsi="Verdana" w:cs="Calibri"/>
      <w:b/>
      <w:bCs/>
      <w:w w:val="99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A6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96A62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aliases w:val="Title Char"/>
    <w:basedOn w:val="DefaultParagraphFont"/>
    <w:link w:val="Heading1"/>
    <w:uiPriority w:val="9"/>
    <w:rsid w:val="00B77A1F"/>
    <w:rPr>
      <w:rFonts w:ascii="Verdana" w:eastAsia="Calibri" w:hAnsi="Verdana" w:cs="Calibri"/>
      <w:b/>
      <w:bCs/>
      <w:position w:val="1"/>
      <w:sz w:val="28"/>
      <w:szCs w:val="28"/>
    </w:rPr>
  </w:style>
  <w:style w:type="character" w:customStyle="1" w:styleId="Heading2Char">
    <w:name w:val="Heading 2 Char"/>
    <w:aliases w:val="Authors' names Char"/>
    <w:basedOn w:val="DefaultParagraphFont"/>
    <w:link w:val="Heading2"/>
    <w:uiPriority w:val="9"/>
    <w:rsid w:val="00B77A1F"/>
    <w:rPr>
      <w:rFonts w:ascii="Verdana" w:hAnsi="Verdana"/>
    </w:rPr>
  </w:style>
  <w:style w:type="character" w:customStyle="1" w:styleId="Heading3Char">
    <w:name w:val="Heading 3 Char"/>
    <w:aliases w:val="Authors' affilitation Char"/>
    <w:basedOn w:val="DefaultParagraphFont"/>
    <w:link w:val="Heading3"/>
    <w:uiPriority w:val="9"/>
    <w:rsid w:val="00B77A1F"/>
    <w:rPr>
      <w:rFonts w:ascii="Verdana" w:eastAsia="Calibri" w:hAnsi="Verdana" w:cs="Calibri"/>
      <w:position w:val="11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96A62"/>
    <w:rPr>
      <w:rFonts w:ascii="Georgia" w:eastAsiaTheme="majorEastAsia" w:hAnsi="Georgia" w:cstheme="majorBidi"/>
      <w:b/>
      <w:bCs/>
      <w:i/>
      <w:iCs/>
      <w:color w:val="44546A" w:themeColor="text2"/>
      <w:sz w:val="18"/>
      <w:szCs w:val="21"/>
    </w:rPr>
  </w:style>
  <w:style w:type="character" w:customStyle="1" w:styleId="Heading5Char">
    <w:name w:val="Heading 5 Char"/>
    <w:aliases w:val="Page number Char"/>
    <w:basedOn w:val="DefaultParagraphFont"/>
    <w:link w:val="Heading5"/>
    <w:uiPriority w:val="9"/>
    <w:rsid w:val="00557505"/>
    <w:rPr>
      <w:rFonts w:asciiTheme="majorHAnsi" w:eastAsiaTheme="majorEastAsia" w:hAnsiTheme="majorHAnsi" w:cstheme="majorBidi"/>
      <w:b/>
      <w:color w:val="000000"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rsid w:val="006F229E"/>
    <w:rPr>
      <w:rFonts w:asciiTheme="majorHAnsi" w:eastAsiaTheme="majorEastAsia" w:hAnsiTheme="majorHAnsi" w:cstheme="majorBidi"/>
      <w:iCs/>
      <w:color w:val="5B9BD5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229E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229E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229E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229E"/>
    <w:pPr>
      <w:spacing w:line="240" w:lineRule="auto"/>
    </w:pPr>
    <w:rPr>
      <w:rFonts w:asciiTheme="majorHAnsi" w:eastAsiaTheme="minorEastAsia" w:hAnsiTheme="majorHAnsi"/>
      <w:bCs/>
      <w:smallCaps/>
      <w:color w:val="44546A" w:themeColor="text2"/>
      <w:spacing w:val="6"/>
      <w:sz w:val="22"/>
      <w:szCs w:val="18"/>
    </w:rPr>
  </w:style>
  <w:style w:type="character" w:styleId="Strong">
    <w:name w:val="Strong"/>
    <w:basedOn w:val="DefaultParagraphFont"/>
    <w:uiPriority w:val="22"/>
    <w:qFormat/>
    <w:rsid w:val="006F229E"/>
    <w:rPr>
      <w:b w:val="0"/>
      <w:bCs/>
      <w:i/>
      <w:color w:val="44546A" w:themeColor="text2"/>
    </w:rPr>
  </w:style>
  <w:style w:type="paragraph" w:styleId="ListParagraph">
    <w:name w:val="List Paragraph"/>
    <w:basedOn w:val="Normal"/>
    <w:uiPriority w:val="34"/>
    <w:qFormat/>
    <w:rsid w:val="006F229E"/>
    <w:pPr>
      <w:spacing w:line="240" w:lineRule="auto"/>
      <w:ind w:left="720" w:hanging="288"/>
      <w:contextualSpacing/>
    </w:pPr>
    <w:rPr>
      <w:color w:val="44546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229E"/>
    <w:pPr>
      <w:pBdr>
        <w:top w:val="single" w:sz="36" w:space="8" w:color="5B9BD5" w:themeColor="accent1"/>
        <w:left w:val="single" w:sz="36" w:space="8" w:color="5B9BD5" w:themeColor="accent1"/>
        <w:bottom w:val="single" w:sz="36" w:space="8" w:color="5B9BD5" w:themeColor="accent1"/>
        <w:right w:val="single" w:sz="36" w:space="8" w:color="5B9BD5" w:themeColor="accent1"/>
      </w:pBdr>
      <w:shd w:val="clear" w:color="auto" w:fill="5B9BD5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229E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5B9BD5" w:themeFill="accent1"/>
    </w:rPr>
  </w:style>
  <w:style w:type="character" w:styleId="IntenseEmphasis">
    <w:name w:val="Intense Emphasis"/>
    <w:basedOn w:val="DefaultParagraphFont"/>
    <w:uiPriority w:val="21"/>
    <w:qFormat/>
    <w:rsid w:val="006F229E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F229E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6F229E"/>
    <w:rPr>
      <w:b w:val="0"/>
      <w:bCs/>
      <w:smallCaps/>
      <w:color w:val="5B9BD5" w:themeColor="accent1"/>
      <w:spacing w:val="5"/>
      <w:u w:val="single"/>
    </w:rPr>
  </w:style>
  <w:style w:type="character" w:styleId="BookTitle">
    <w:name w:val="Book Title"/>
    <w:uiPriority w:val="33"/>
    <w:qFormat/>
    <w:rsid w:val="00114684"/>
    <w:rPr>
      <w:lang w:val="sv-S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229E"/>
    <w:pPr>
      <w:spacing w:before="480" w:line="264" w:lineRule="auto"/>
      <w:outlineLvl w:val="9"/>
    </w:pPr>
    <w:rPr>
      <w:b w:val="0"/>
    </w:rPr>
  </w:style>
  <w:style w:type="paragraph" w:styleId="Header">
    <w:name w:val="header"/>
    <w:basedOn w:val="Normal"/>
    <w:link w:val="HeaderChar"/>
    <w:uiPriority w:val="99"/>
    <w:unhideWhenUsed/>
    <w:rsid w:val="006A720A"/>
    <w:pPr>
      <w:tabs>
        <w:tab w:val="center" w:pos="4513"/>
        <w:tab w:val="right" w:pos="9026"/>
      </w:tabs>
      <w:spacing w:after="0" w:line="240" w:lineRule="auto"/>
      <w:jc w:val="center"/>
    </w:pPr>
    <w:rPr>
      <w:rFonts w:ascii="Verdana" w:hAnsi="Verdana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A720A"/>
    <w:rPr>
      <w:rFonts w:ascii="Verdana" w:hAnsi="Verdana"/>
      <w:sz w:val="18"/>
      <w:szCs w:val="21"/>
    </w:rPr>
  </w:style>
  <w:style w:type="paragraph" w:styleId="Footer">
    <w:name w:val="footer"/>
    <w:basedOn w:val="Normal"/>
    <w:link w:val="FooterChar"/>
    <w:uiPriority w:val="99"/>
    <w:unhideWhenUsed/>
    <w:rsid w:val="006F2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29E"/>
    <w:rPr>
      <w:sz w:val="21"/>
    </w:rPr>
  </w:style>
  <w:style w:type="character" w:styleId="PageNumber">
    <w:name w:val="page number"/>
    <w:basedOn w:val="DefaultParagraphFont"/>
    <w:uiPriority w:val="99"/>
    <w:semiHidden/>
    <w:unhideWhenUsed/>
    <w:rsid w:val="006F229E"/>
  </w:style>
  <w:style w:type="character" w:customStyle="1" w:styleId="UnresolvedMention1">
    <w:name w:val="Unresolved Mention1"/>
    <w:basedOn w:val="DefaultParagraphFont"/>
    <w:uiPriority w:val="99"/>
    <w:rsid w:val="00E75C8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5CA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2AE0"/>
    <w:rPr>
      <w:color w:val="808080"/>
      <w:shd w:val="clear" w:color="auto" w:fill="E6E6E6"/>
    </w:rPr>
  </w:style>
  <w:style w:type="paragraph" w:customStyle="1" w:styleId="rubrikAbstract">
    <w:name w:val="rubrik Abstract"/>
    <w:basedOn w:val="Normal"/>
    <w:uiPriority w:val="99"/>
    <w:rsid w:val="00174F51"/>
    <w:pPr>
      <w:suppressAutoHyphens/>
      <w:autoSpaceDE w:val="0"/>
      <w:autoSpaceDN w:val="0"/>
      <w:adjustRightInd w:val="0"/>
      <w:spacing w:before="283" w:after="113" w:line="220" w:lineRule="atLeast"/>
      <w:jc w:val="left"/>
      <w:textAlignment w:val="center"/>
    </w:pPr>
    <w:rPr>
      <w:rFonts w:ascii="Verdana" w:hAnsi="Verdana" w:cs="Verdana"/>
      <w:b/>
      <w:bCs/>
      <w:color w:val="000000"/>
      <w:sz w:val="20"/>
      <w:szCs w:val="20"/>
      <w:lang w:val="en-GB"/>
    </w:rPr>
  </w:style>
  <w:style w:type="paragraph" w:customStyle="1" w:styleId="brdtextabstractsGeorgia">
    <w:name w:val="brödtext abstracts_Georgia"/>
    <w:basedOn w:val="Normal"/>
    <w:uiPriority w:val="99"/>
    <w:rsid w:val="00174F51"/>
    <w:pPr>
      <w:suppressAutoHyphens/>
      <w:autoSpaceDE w:val="0"/>
      <w:autoSpaceDN w:val="0"/>
      <w:adjustRightInd w:val="0"/>
      <w:spacing w:before="113" w:after="57" w:line="200" w:lineRule="atLeast"/>
      <w:jc w:val="left"/>
      <w:textAlignment w:val="center"/>
    </w:pPr>
    <w:rPr>
      <w:rFonts w:cs="Georgia"/>
      <w:color w:val="000000"/>
      <w:sz w:val="16"/>
      <w:szCs w:val="16"/>
      <w:lang w:val="en-GB"/>
    </w:rPr>
  </w:style>
  <w:style w:type="paragraph" w:customStyle="1" w:styleId="section1">
    <w:name w:val="section1"/>
    <w:basedOn w:val="Normal"/>
    <w:uiPriority w:val="99"/>
    <w:rsid w:val="00174F51"/>
    <w:pPr>
      <w:suppressAutoHyphens/>
      <w:autoSpaceDE w:val="0"/>
      <w:autoSpaceDN w:val="0"/>
      <w:adjustRightInd w:val="0"/>
      <w:spacing w:before="113" w:after="0" w:line="180" w:lineRule="atLeast"/>
      <w:jc w:val="left"/>
      <w:textAlignment w:val="center"/>
    </w:pPr>
    <w:rPr>
      <w:rFonts w:ascii="Verdana" w:hAnsi="Verdana" w:cs="Verdana"/>
      <w:b/>
      <w:bCs/>
      <w:caps/>
      <w:color w:val="0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A3128E5-C549-4EDA-B8BC-1E6AB81C5A3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1</Pages>
  <Words>152</Words>
  <Characters>803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U</Company>
  <LinksUpToDate>false</LinksUpToDate>
  <CharactersWithSpaces>9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-Maria Diehl</dc:creator>
  <cp:lastModifiedBy>Anna Shevtsova</cp:lastModifiedBy>
  <cp:revision>11</cp:revision>
  <dcterms:created xsi:type="dcterms:W3CDTF">2025-04-28T11:52:00Z</dcterms:created>
  <dcterms:modified xsi:type="dcterms:W3CDTF">2025-05-1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406bb6-a6b1-44bf-a1e9-d9091a8f1ddb</vt:lpwstr>
  </property>
</Properties>
</file>